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gได้เล่าถึงการใช้อุปกรณ์และเทคโนโลยีนี่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พัฒนามาถึงปีนี้นะครับ เราคิดว่าตัว AI เริ่มดีขึ้นจ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เสียงขึ้นมานะครับ ซึ่งยังใช้คำว่า</w:t>
      </w:r>
      <w:r>
        <w:t xml:space="preserve">”</w:t>
      </w:r>
      <w:r>
        <w:t xml:space="preserve">พูดทวน" เพราะว่าเรายังไม่ได้ใช้เสียงจริง ๆส่งเข้าไปที่ AI เพื่อถอดนะครับ เพราะว่าพวกรายการข่าวนี่ บางครั้งนะครับ มีการสัมภาษณ์ซึ่งการสัมภาษณ์ตรงนั้นน่ะครับ เสียงจะไม่ชัดถ้าเราเอาเสียงตรงนั้นนะครับ เข้า AI ขึ้นมานี่ความถูกต้องก็จะต่ำนะครับ ในการแก้ปัญหานี่เราก็เลยใช้คนนะครับ ซึ่งเป็นตรงกลางนะครับในการที่จะรับฟังเสียง แล้วก็พูดทวนออกมาด้วยลักษณะนี้นะครับ ก็จะทำให้คุณภาพเสียงที่เข้า AI นี่ดี ผลลัพธ์ก็จะดีนะครับ ดังนั้นนี่ในเรื่องของงานถัดไปก็คือพัฒนาระบบที่เรียกว่า</w:t>
      </w:r>
      <w:r>
        <w:t xml:space="preserve"> </w:t>
      </w:r>
      <w:r>
        <w:t xml:space="preserve">“</w:t>
      </w:r>
      <w:r>
        <w:t xml:space="preserve">Revoice</w:t>
      </w:r>
      <w:r>
        <w:t xml:space="preserve">”</w:t>
      </w:r>
      <w:r>
        <w:t xml:space="preserve">ก็คือระบบพูดทวนเสียงขึ้นมานะครับจะช่วยทำให้ 1. ลดจำนวนจากเจ้าหน้าที่จาก 4 คนนะครับ อาจจะเหลือ 2 คน คนหนึ่งพูดทวนนะครับ อีกคน ก็คือแก้ไขให้ดีขึ้นนะครับก็จะทำให้จำนวนของเจ้าหน้าที่ลดลงนะครับแล้วก็ความเร็วนะครับ ในการแสดงออกดีขึ้น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gได้เล่าถึงการใช้อุปกรณ์และเทคโนโลยีนี่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พัฒนามาถึงปีนี้นะครับ เราคิดว่าตัว AI เริ่มดีขึ้นจ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เสียงขึ้นมานะครับ ซึ่งยังใช้คำว่า</w:t>
      </w:r>
      <w:r>
        <w:t xml:space="preserve">”</w:t>
      </w:r>
      <w:r>
        <w:t xml:space="preserve">พูดทวน" เพราะว่าเรายังไม่ได้ใช้เสียงจริง ๆส่งเข้าไปที่ AI เพื่อถอดนะครับ เพราะว่าพวกรายการข่าวนี่ บางครั้งนะครับ มีการสัมภาษณ์ซึ่งการสัมภาษณ์ตรงนั้นน่ะครับ เสียงจะไม่ชัดถ้าเราเอาเสียงตรงนั้นนะครับ เข้า AI ขึ้นมานี่ความถูกต้องก็จะต่ำนะครับ ในการแก้ปัญหานี่เราก็เลยใช้คนนะครับ ซึ่งเป็นตรงกลางนะครับในการที่จะรับฟังเสียง แล้วก็พูดทวนออกมาด้วยลักษณะนี้นะครับ ก็จะทำให้คุณภาพเสียงที่เข้า AI นี่ดี ผลลัพธ์ก็จะดีนะครับ ดังนั้นนี่ในเรื่องของงานถัดไปก็คือพัฒนาระบบที่เรียกว่า</w:t>
      </w:r>
      <w:r>
        <w:t xml:space="preserve"> </w:t>
      </w:r>
      <w:r>
        <w:t xml:space="preserve">“</w:t>
      </w:r>
      <w:r>
        <w:t xml:space="preserve">Revoice</w:t>
      </w:r>
      <w:r>
        <w:t xml:space="preserve">”</w:t>
      </w:r>
      <w:r>
        <w:t xml:space="preserve">ก็คือระบบพูดทวนเสียงขึ้นมานะครับจะช่วยทำให้ 1. ลดจำนวนจากเจ้าหน้าที่จาก 4 คนนะครับ อาจจะเหลือ 2 คน คนหนึ่งพูดทวนนะครับ อีกคน ก็คือแก้ไขให้ดีขึ้นนะครับก็จะทำให้จำนวนของเจ้าหน้าที่ลดลงนะครับแล้วก็ความเร็วนะครับ ในการแสดงออกดีขึ้น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gได้เล่าถึงการใช้อุปกรณ์และเทคโนโลยีนี่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พัฒนามาถึงปีนี้นะครับ เราคิดว่าตัว AI เริ่มดีขึ้นจ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เสียงขึ้นมานะครับ ซึ่งยังใช้คำว่า</w:t>
      </w:r>
      <w:r>
        <w:t xml:space="preserve">”</w:t>
      </w:r>
      <w:r>
        <w:t xml:space="preserve">พูดทวน" เพราะว่าเรายังไม่ได้ใช้เสียงจริง ๆส่งเข้าไปที่ AI เพื่อถอดนะครับ เพราะว่าพวกรายการข่าวนี่ บางครั้งนะครับ มีการสัมภาษณ์ซึ่งการสัมภาษณ์ตรงนั้นน่ะครับ เสียงจะไม่ชัดถ้าเราเอาเสียงตรงนั้นนะครับ เข้า AI ขึ้นมานี่ความถูกต้องก็จะต่ำนะครับ ในการแก้ปัญหานี่เราก็เลยใช้คนนะครับ ซึ่งเป็นตรงกลางนะครับในการที่จะรับฟังเสียง แล้วก็พูดทวนออกมาด้วยลักษณะนี้นะครับ ก็จะทำให้คุณภาพเสียงที่เข้า AI นี่ดี ผลลัพธ์ก็จะดีนะครับ ดังนั้นนี่ในเรื่องของงานถัดไปก็คือพัฒนาระบบที่เรียกว่า</w:t>
      </w:r>
      <w:r>
        <w:t xml:space="preserve"> </w:t>
      </w:r>
      <w:r>
        <w:t xml:space="preserve">“</w:t>
      </w:r>
      <w:r>
        <w:t xml:space="preserve">Revoice</w:t>
      </w:r>
      <w:r>
        <w:t xml:space="preserve">”</w:t>
      </w:r>
      <w:r>
        <w:t xml:space="preserve">ก็คือระบบพูดทวนเสียงขึ้นมานะครับจะช่วยทำให้ 1. ลดจำนวนจากเจ้าหน้าที่จาก 4 คนนะครับ อาจจะเหลือ 2 คน คนหนึ่งพูดทวนนะครับ อีกคน ก็คือแก้ไขให้ดีขึ้นนะครับก็จะทำให้จำนวนของเจ้าหน้าที่ลดลงนะครับแล้วก็ความเร็วนะครับ ในการแสดงออกดีขึ้น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gได้เล่าถึงการใช้อุปกรณ์และเทคโนโลยีนี่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พัฒนามาถึงปีนี้นะครับ เราคิดว่าตัว AI เริ่มดีขึ้นจ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เสียงขึ้นมานะครับ ซึ่งยังใช้คำว่า</w:t>
      </w:r>
      <w:r>
        <w:t xml:space="preserve">”</w:t>
      </w:r>
      <w:r>
        <w:t xml:space="preserve">พูดทวน" เพราะว่าเรายังไม่ได้ใช้เสียงจริง ๆส่งเข้าไปที่ AI เพื่อถอดนะครับ เพราะว่าพวกรายการข่าวนี่ บางครั้งนะครับ มีการสัมภาษณ์ซึ่งการสัมภาษณ์ตรงนั้นน่ะครับ เสียงจะไม่ชัดถ้าเราเอาเสียงตรงนั้นนะครับ เข้า AI ขึ้นมานี่ความถูกต้องก็จะต่ำนะครับ ในการแก้ปัญหานี่เราก็เลยใช้คนนะครับ ซึ่งเป็นตรงกลางนะครับในการที่จะรับฟังเสียง แล้วก็พูดทวนออกมาด้วยลักษณะนี้นะครับ ก็จะทำให้คุณภาพเสียงที่เข้า AI นี่ดี ผลลัพธ์ก็จะดีนะครับ ดังนั้นนี่ในเรื่องของงานถัดไปก็คือพัฒนาระบบที่เรียกว่า</w:t>
      </w:r>
      <w:r>
        <w:t xml:space="preserve"> </w:t>
      </w:r>
      <w:r>
        <w:t xml:space="preserve">“</w:t>
      </w:r>
      <w:r>
        <w:t xml:space="preserve">Revoice</w:t>
      </w:r>
      <w:r>
        <w:t xml:space="preserve">”</w:t>
      </w:r>
      <w:r>
        <w:t xml:space="preserve">ก็คือระบบพูดทวนเสียงขึ้นมานะครับจะช่วยทำให้ 1. ลดจำนวนจากเจ้าหน้าที่จาก 4 คนนะครับ อาจจะเหลือ 2 คน คนหนึ่งพูดทวนนะครับ อีกคน ก็คือแก้ไขให้ดีขึ้นนะครับก็จะทำให้จำนวนของเจ้าหน้าที่ลดลงนะครับแล้วก็ความเร็วนะครับ ในการแสดงออกดีขึ้น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gได้เล่าถึงการใช้อุปกรณ์และเทคโนโลยีนี่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พัฒนามาถึงปีนี้นะครับ เราคิดว่าตัว AI เริ่มดีขึ้นจ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เสียงขึ้นมานะครับ ซึ่งยังใช้คำว่า</w:t>
      </w:r>
      <w:r>
        <w:t xml:space="preserve">”</w:t>
      </w:r>
      <w:r>
        <w:t xml:space="preserve">พูดทวน" เพราะว่าเรายังไม่ได้ใช้เสียงจริง ๆส่งเข้าไปที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gได้เล่าถึงการใช้อุปกรณ์และเทคโนโลยีนี่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พัฒนามาถึงปีนี้นะครับ เราคิดว่าตัว AI เริ่ม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</w:t>
      </w:r>
    </w:p>
    <w:p>
      <w:pPr>
        <w:pStyle w:val="BodyText"/>
      </w:pPr>
      <w:r>
        <w:t xml:space="preserve">(คุณเดชาวัต) ทุกคนครับก็ตอนนี้แชมป์ได้อยู่กับ ดร.ณัฐนันท์ แล้วนะครับ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จนกลายมาเป็นระบบ Realtime Captioningได้เล่าถึงการใช้อุปกรณ์และเทคโนโลยีนี่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พัฒนามาถึงปีนี้นะครับ เราคิดว่าตัว AI เริ่มดีขึ้นจ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เสียงขึ้นมานะครับ ซึ่งยังใช้คำว่า</w:t>
      </w:r>
      <w:r>
        <w:t xml:space="preserve">”</w:t>
      </w:r>
      <w:r>
        <w:t xml:space="preserve">พูดทวน" เพราะว่าเรายังไม่ได้ใช้เสียงจริง ๆส่งเข้าไปที่ AI เพื่อถอดนะครับ เพราะว่าพวกรายการข่าวนี่ บางครั้งนะครับ มีการสัมภาษณ์ซึ่งการสัมภาษณ์ตรงนั้นน่ะครับ เสียงจะไม่ชัดถ้าเราเอาเสียงตรงนั้นนะครับ เข้า AI ขึ้นมานี่ความถูกต้องก็จะต่ำนะครับ ในการแก้ปัญหานี่เราก็เลยใช้คนนะครับ ซึ่งเป็นตรงกลางนะครับในการที่จะรับฟังเสียง แล้วก็พูดทวนออกมาด้วยลักษณะนี้นะครับ ก็จะทำให้คุณภาพเสียงที่เข้า AI นี่ดี ผลลัพธ์ก็จะดีนะครับ ดังนั้นนี่ในเรื่องของงานถัดไปก็คือพัฒนาระ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3</dc:title>
  <dc:creator/>
  <cp:keywords/>
  <dcterms:created xsi:type="dcterms:W3CDTF">2021-11-25T09:28:15Z</dcterms:created>
  <dcterms:modified xsi:type="dcterms:W3CDTF">2021-11-25T09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5.08 น.</vt:lpwstr>
  </property>
  <property fmtid="{D5CDD505-2E9C-101B-9397-08002B2CF9AE}" pid="3" name="subtitle">
    <vt:lpwstr/>
  </property>
</Properties>
</file>